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8C7685" w14:textId="77777777" w:rsidR="00A378C8" w:rsidRPr="00E16642" w:rsidRDefault="00A378C8" w:rsidP="00D921E9">
      <w:pPr>
        <w:widowControl/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lv-LV"/>
        </w:rPr>
      </w:pPr>
    </w:p>
    <w:p w14:paraId="6E49012A" w14:textId="37312E24" w:rsidR="00D921E9" w:rsidRPr="00E16642" w:rsidRDefault="00D921E9" w:rsidP="00D921E9">
      <w:pPr>
        <w:widowControl/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val="lv-LV"/>
        </w:rPr>
      </w:pPr>
      <w:r w:rsidRPr="00E16642">
        <w:rPr>
          <w:rFonts w:ascii="Times New Roman" w:eastAsia="Times New Roman" w:hAnsi="Times New Roman"/>
          <w:b/>
          <w:sz w:val="28"/>
          <w:szCs w:val="28"/>
          <w:lang w:val="lv-LV"/>
        </w:rPr>
        <w:t xml:space="preserve">Pieteikuma anketa </w:t>
      </w:r>
      <w:r w:rsidR="00077247" w:rsidRPr="00E16642">
        <w:rPr>
          <w:rFonts w:ascii="Times New Roman" w:eastAsia="Times New Roman" w:hAnsi="Times New Roman"/>
          <w:b/>
          <w:sz w:val="28"/>
          <w:szCs w:val="28"/>
          <w:lang w:val="lv-LV"/>
        </w:rPr>
        <w:t xml:space="preserve">dalībai konkursā </w:t>
      </w:r>
    </w:p>
    <w:p w14:paraId="74C3F07E" w14:textId="0E6B9303" w:rsidR="00077247" w:rsidRPr="00E16642" w:rsidRDefault="00077247" w:rsidP="00D921E9">
      <w:pPr>
        <w:widowControl/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28"/>
          <w:lang w:val="lv-LV"/>
        </w:rPr>
      </w:pPr>
      <w:r w:rsidRPr="00E16642">
        <w:rPr>
          <w:rFonts w:ascii="Times New Roman" w:eastAsia="Times New Roman" w:hAnsi="Times New Roman"/>
          <w:b/>
          <w:sz w:val="28"/>
          <w:szCs w:val="28"/>
          <w:lang w:val="lv-LV"/>
        </w:rPr>
        <w:t>“Konkurencei vieta būt?!”</w:t>
      </w:r>
    </w:p>
    <w:p w14:paraId="01BE900A" w14:textId="77777777" w:rsidR="00D921E9" w:rsidRPr="00E16642" w:rsidRDefault="00D921E9" w:rsidP="006F1A87">
      <w:pPr>
        <w:widowControl/>
        <w:spacing w:after="0" w:line="240" w:lineRule="auto"/>
        <w:jc w:val="both"/>
        <w:rPr>
          <w:rFonts w:ascii="Times New Roman" w:eastAsia="Times New Roman" w:hAnsi="Times New Roman"/>
          <w:b/>
          <w:sz w:val="32"/>
          <w:szCs w:val="32"/>
          <w:lang w:val="lv-LV"/>
        </w:rPr>
      </w:pPr>
    </w:p>
    <w:p w14:paraId="6BD7B2B0" w14:textId="5FC7B357" w:rsidR="005E14CB" w:rsidRPr="00E16642" w:rsidRDefault="00EF1C45" w:rsidP="09011481">
      <w:pPr>
        <w:widowControl/>
        <w:spacing w:after="0" w:line="240" w:lineRule="auto"/>
        <w:rPr>
          <w:rFonts w:ascii="Times New Roman" w:eastAsia="Times New Roman" w:hAnsi="Times New Roman"/>
          <w:sz w:val="24"/>
          <w:szCs w:val="24"/>
          <w:lang w:val="lv-LV"/>
        </w:rPr>
      </w:pPr>
      <w:r w:rsidRPr="00E16642">
        <w:rPr>
          <w:rFonts w:ascii="Times New Roman" w:eastAsia="Times New Roman" w:hAnsi="Times New Roman"/>
          <w:sz w:val="24"/>
          <w:szCs w:val="24"/>
          <w:lang w:val="lv-LV"/>
        </w:rPr>
        <w:t>D</w:t>
      </w:r>
      <w:r w:rsidR="00D921E9" w:rsidRPr="00E16642">
        <w:rPr>
          <w:rFonts w:ascii="Times New Roman" w:eastAsia="Times New Roman" w:hAnsi="Times New Roman"/>
          <w:sz w:val="24"/>
          <w:szCs w:val="24"/>
          <w:lang w:val="lv-LV"/>
        </w:rPr>
        <w:t>alībnieka vārds, uzvārds</w:t>
      </w:r>
      <w:r w:rsidR="7B8D25BD" w:rsidRPr="00E16642">
        <w:rPr>
          <w:rFonts w:ascii="Times New Roman" w:eastAsia="Times New Roman" w:hAnsi="Times New Roman"/>
          <w:sz w:val="24"/>
          <w:szCs w:val="24"/>
          <w:lang w:val="lv-LV"/>
        </w:rPr>
        <w:t xml:space="preserve"> </w:t>
      </w:r>
      <w:r w:rsidR="260C987C" w:rsidRPr="00E16642">
        <w:rPr>
          <w:rFonts w:ascii="Times New Roman" w:eastAsia="Times New Roman" w:hAnsi="Times New Roman"/>
          <w:sz w:val="24"/>
          <w:szCs w:val="24"/>
          <w:lang w:val="lv-LV"/>
        </w:rPr>
        <w:t xml:space="preserve"> </w:t>
      </w:r>
      <w:r w:rsidR="7CD040DF" w:rsidRPr="00E16642">
        <w:rPr>
          <w:rFonts w:ascii="Times New Roman" w:eastAsia="Times New Roman" w:hAnsi="Times New Roman"/>
          <w:sz w:val="24"/>
          <w:szCs w:val="24"/>
          <w:lang w:val="lv-LV"/>
        </w:rPr>
        <w:t>___________________________________</w:t>
      </w:r>
      <w:r w:rsidR="00F86743" w:rsidRPr="00E16642">
        <w:rPr>
          <w:rFonts w:ascii="Times New Roman" w:eastAsia="Times New Roman" w:hAnsi="Times New Roman"/>
          <w:sz w:val="24"/>
          <w:szCs w:val="24"/>
          <w:lang w:val="lv-LV"/>
        </w:rPr>
        <w:softHyphen/>
      </w:r>
      <w:r w:rsidR="00F86743" w:rsidRPr="00E16642">
        <w:rPr>
          <w:rFonts w:ascii="Times New Roman" w:eastAsia="Times New Roman" w:hAnsi="Times New Roman"/>
          <w:sz w:val="24"/>
          <w:szCs w:val="24"/>
          <w:lang w:val="lv-LV"/>
        </w:rPr>
        <w:softHyphen/>
        <w:t>___</w:t>
      </w:r>
    </w:p>
    <w:p w14:paraId="506C7B32" w14:textId="77777777" w:rsidR="00B21E8C" w:rsidRPr="00E16642" w:rsidRDefault="00B21E8C" w:rsidP="09011481">
      <w:pPr>
        <w:widowControl/>
        <w:spacing w:after="0" w:line="240" w:lineRule="auto"/>
        <w:rPr>
          <w:rFonts w:ascii="Times New Roman" w:eastAsia="Times New Roman" w:hAnsi="Times New Roman"/>
          <w:sz w:val="24"/>
          <w:szCs w:val="24"/>
          <w:lang w:val="lv-LV"/>
        </w:rPr>
      </w:pPr>
    </w:p>
    <w:p w14:paraId="743BA2C9" w14:textId="4F53F1D2" w:rsidR="00BA1C6A" w:rsidRPr="00E16642" w:rsidRDefault="00BA1C6A" w:rsidP="09011481">
      <w:pPr>
        <w:widowControl/>
        <w:spacing w:after="0" w:line="240" w:lineRule="auto"/>
        <w:rPr>
          <w:rFonts w:ascii="Times New Roman" w:eastAsia="Times New Roman" w:hAnsi="Times New Roman"/>
          <w:sz w:val="24"/>
          <w:szCs w:val="24"/>
          <w:lang w:val="lv-LV"/>
        </w:rPr>
      </w:pPr>
      <w:r w:rsidRPr="00E16642">
        <w:rPr>
          <w:rFonts w:ascii="Times New Roman" w:eastAsia="Times New Roman" w:hAnsi="Times New Roman"/>
          <w:sz w:val="24"/>
          <w:szCs w:val="24"/>
          <w:lang w:val="lv-LV"/>
        </w:rPr>
        <w:t>Izglītības iestāde, klase ______________________________________________________</w:t>
      </w:r>
      <w:r w:rsidR="005A7194" w:rsidRPr="00E16642">
        <w:rPr>
          <w:rFonts w:ascii="Times New Roman" w:eastAsia="Times New Roman" w:hAnsi="Times New Roman"/>
          <w:sz w:val="24"/>
          <w:szCs w:val="24"/>
          <w:lang w:val="lv-LV"/>
        </w:rPr>
        <w:t>___</w:t>
      </w:r>
      <w:r w:rsidR="006F066A" w:rsidRPr="00E16642">
        <w:rPr>
          <w:rFonts w:ascii="Times New Roman" w:eastAsia="Times New Roman" w:hAnsi="Times New Roman"/>
          <w:sz w:val="24"/>
          <w:szCs w:val="24"/>
          <w:lang w:val="lv-LV"/>
        </w:rPr>
        <w:t>_</w:t>
      </w:r>
      <w:r w:rsidR="00F86743" w:rsidRPr="00E16642">
        <w:rPr>
          <w:rFonts w:ascii="Times New Roman" w:eastAsia="Times New Roman" w:hAnsi="Times New Roman"/>
          <w:sz w:val="24"/>
          <w:szCs w:val="24"/>
          <w:lang w:val="lv-LV"/>
        </w:rPr>
        <w:t>__</w:t>
      </w:r>
    </w:p>
    <w:p w14:paraId="0E28CF28" w14:textId="77777777" w:rsidR="00D921E9" w:rsidRPr="00E16642" w:rsidRDefault="00D921E9" w:rsidP="09011481">
      <w:pPr>
        <w:widowControl/>
        <w:spacing w:after="0" w:line="240" w:lineRule="auto"/>
        <w:rPr>
          <w:rFonts w:ascii="Times New Roman" w:eastAsia="Times New Roman" w:hAnsi="Times New Roman"/>
          <w:sz w:val="24"/>
          <w:szCs w:val="24"/>
          <w:vertAlign w:val="superscript"/>
          <w:lang w:val="lv-LV"/>
        </w:rPr>
      </w:pPr>
    </w:p>
    <w:p w14:paraId="4E9FF617" w14:textId="0FA12913" w:rsidR="00D921E9" w:rsidRPr="00E16642" w:rsidRDefault="00D921E9" w:rsidP="09011481">
      <w:pPr>
        <w:widowControl/>
        <w:spacing w:after="0" w:line="240" w:lineRule="auto"/>
        <w:rPr>
          <w:rFonts w:ascii="Times New Roman" w:eastAsia="Times New Roman" w:hAnsi="Times New Roman"/>
          <w:sz w:val="24"/>
          <w:szCs w:val="24"/>
          <w:lang w:val="lv-LV"/>
        </w:rPr>
      </w:pPr>
      <w:r w:rsidRPr="00E16642">
        <w:rPr>
          <w:rFonts w:ascii="Times New Roman" w:eastAsia="Times New Roman" w:hAnsi="Times New Roman"/>
          <w:sz w:val="24"/>
          <w:szCs w:val="24"/>
          <w:lang w:val="lv-LV"/>
        </w:rPr>
        <w:t>Kontakttālrunis vai e-pasta adrese</w:t>
      </w:r>
      <w:r w:rsidR="1B9CE35E" w:rsidRPr="00E16642">
        <w:rPr>
          <w:rFonts w:ascii="Times New Roman" w:eastAsia="Times New Roman" w:hAnsi="Times New Roman"/>
          <w:sz w:val="24"/>
          <w:szCs w:val="24"/>
          <w:lang w:val="lv-LV"/>
        </w:rPr>
        <w:t xml:space="preserve"> </w:t>
      </w:r>
      <w:r w:rsidRPr="00E16642">
        <w:rPr>
          <w:rFonts w:ascii="Times New Roman" w:eastAsia="Times New Roman" w:hAnsi="Times New Roman"/>
          <w:sz w:val="24"/>
          <w:szCs w:val="24"/>
          <w:lang w:val="lv-LV"/>
        </w:rPr>
        <w:t>_______________________________________________</w:t>
      </w:r>
      <w:r w:rsidR="005A7194" w:rsidRPr="00E16642">
        <w:rPr>
          <w:rFonts w:ascii="Times New Roman" w:eastAsia="Times New Roman" w:hAnsi="Times New Roman"/>
          <w:sz w:val="24"/>
          <w:szCs w:val="24"/>
          <w:lang w:val="lv-LV"/>
        </w:rPr>
        <w:t>_</w:t>
      </w:r>
      <w:r w:rsidR="354A2808" w:rsidRPr="00E16642">
        <w:rPr>
          <w:rFonts w:ascii="Times New Roman" w:eastAsia="Times New Roman" w:hAnsi="Times New Roman"/>
          <w:sz w:val="24"/>
          <w:szCs w:val="24"/>
          <w:lang w:val="lv-LV"/>
        </w:rPr>
        <w:t>_</w:t>
      </w:r>
      <w:r w:rsidR="006F066A" w:rsidRPr="00E16642">
        <w:rPr>
          <w:rFonts w:ascii="Times New Roman" w:eastAsia="Times New Roman" w:hAnsi="Times New Roman"/>
          <w:sz w:val="24"/>
          <w:szCs w:val="24"/>
          <w:lang w:val="lv-LV"/>
        </w:rPr>
        <w:t>_</w:t>
      </w:r>
      <w:r w:rsidR="00F86743" w:rsidRPr="00E16642">
        <w:rPr>
          <w:rFonts w:ascii="Times New Roman" w:eastAsia="Times New Roman" w:hAnsi="Times New Roman"/>
          <w:sz w:val="24"/>
          <w:szCs w:val="24"/>
          <w:lang w:val="lv-LV"/>
        </w:rPr>
        <w:t>__</w:t>
      </w:r>
    </w:p>
    <w:p w14:paraId="69B0B1E9" w14:textId="77777777" w:rsidR="00D921E9" w:rsidRPr="00E16642" w:rsidRDefault="005E541E" w:rsidP="006F1A87">
      <w:pPr>
        <w:widowControl/>
        <w:spacing w:after="0" w:line="240" w:lineRule="auto"/>
        <w:ind w:firstLine="3544"/>
        <w:jc w:val="both"/>
        <w:rPr>
          <w:rFonts w:ascii="Times New Roman" w:eastAsia="Times New Roman" w:hAnsi="Times New Roman"/>
          <w:sz w:val="24"/>
          <w:szCs w:val="24"/>
          <w:vertAlign w:val="superscript"/>
          <w:lang w:val="lv-LV"/>
        </w:rPr>
      </w:pPr>
      <w:r w:rsidRPr="00E16642">
        <w:rPr>
          <w:rFonts w:ascii="Times New Roman" w:eastAsia="Times New Roman" w:hAnsi="Times New Roman"/>
          <w:sz w:val="24"/>
          <w:szCs w:val="24"/>
          <w:vertAlign w:val="superscript"/>
          <w:lang w:val="lv-LV"/>
        </w:rPr>
        <w:t>(nepieciešams, lai uzaicinātu uz balvu pasniegšanas pasākumu)</w:t>
      </w:r>
    </w:p>
    <w:p w14:paraId="19394A08" w14:textId="6BE2860E" w:rsidR="00D921E9" w:rsidRPr="00E16642" w:rsidRDefault="00077247" w:rsidP="00446C03">
      <w:pPr>
        <w:widowControl/>
        <w:spacing w:before="120" w:after="0" w:line="259" w:lineRule="auto"/>
        <w:jc w:val="both"/>
        <w:rPr>
          <w:rFonts w:ascii="Times New Roman" w:eastAsia="Times New Roman" w:hAnsi="Times New Roman"/>
          <w:sz w:val="24"/>
          <w:szCs w:val="24"/>
          <w:lang w:val="lv-LV"/>
        </w:rPr>
      </w:pPr>
      <w:r w:rsidRPr="00E16642">
        <w:rPr>
          <w:rFonts w:ascii="Times New Roman" w:eastAsia="Times New Roman" w:hAnsi="Times New Roman"/>
          <w:sz w:val="24"/>
          <w:szCs w:val="24"/>
          <w:lang w:val="lv-LV"/>
        </w:rPr>
        <w:t>Video nosaukums</w:t>
      </w:r>
      <w:r w:rsidR="00D921E9" w:rsidRPr="00E16642">
        <w:rPr>
          <w:rFonts w:ascii="Times New Roman" w:eastAsia="Times New Roman" w:hAnsi="Times New Roman"/>
          <w:sz w:val="24"/>
          <w:szCs w:val="24"/>
          <w:lang w:val="lv-LV"/>
        </w:rPr>
        <w:t xml:space="preserve"> ______________________________________________________________</w:t>
      </w:r>
      <w:r w:rsidRPr="00E16642">
        <w:rPr>
          <w:rFonts w:ascii="Times New Roman" w:eastAsia="Times New Roman" w:hAnsi="Times New Roman"/>
          <w:sz w:val="24"/>
          <w:szCs w:val="24"/>
          <w:lang w:val="lv-LV"/>
        </w:rPr>
        <w:t>___</w:t>
      </w:r>
    </w:p>
    <w:p w14:paraId="45D9C263" w14:textId="77777777" w:rsidR="00D921E9" w:rsidRPr="00E16642" w:rsidRDefault="00D921E9" w:rsidP="006F1A87">
      <w:pPr>
        <w:widowControl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lv-LV"/>
        </w:rPr>
      </w:pPr>
    </w:p>
    <w:p w14:paraId="480D7D48" w14:textId="77777777" w:rsidR="00EF1C45" w:rsidRPr="00E16642" w:rsidRDefault="00EF1C45" w:rsidP="00077247">
      <w:pPr>
        <w:widowControl/>
        <w:spacing w:after="0"/>
        <w:jc w:val="both"/>
        <w:rPr>
          <w:rFonts w:ascii="Times New Roman" w:eastAsia="Times New Roman" w:hAnsi="Times New Roman"/>
          <w:sz w:val="24"/>
          <w:szCs w:val="24"/>
          <w:lang w:val="lv-LV"/>
        </w:rPr>
      </w:pPr>
      <w:r w:rsidRPr="00E16642">
        <w:rPr>
          <w:rFonts w:ascii="Times New Roman" w:eastAsia="Times New Roman" w:hAnsi="Times New Roman"/>
          <w:sz w:val="24"/>
          <w:szCs w:val="24"/>
          <w:lang w:val="lv-LV"/>
        </w:rPr>
        <w:t>Parakstot šo pieteikumu,</w:t>
      </w:r>
    </w:p>
    <w:p w14:paraId="585FF515" w14:textId="1084242B" w:rsidR="00077247" w:rsidRPr="00E16642" w:rsidRDefault="00EF1C45" w:rsidP="00EF1C45">
      <w:pPr>
        <w:pStyle w:val="ListParagraph"/>
        <w:widowControl/>
        <w:numPr>
          <w:ilvl w:val="0"/>
          <w:numId w:val="1"/>
        </w:numPr>
        <w:spacing w:after="0"/>
        <w:jc w:val="both"/>
        <w:rPr>
          <w:rFonts w:ascii="Times New Roman" w:eastAsia="Times New Roman" w:hAnsi="Times New Roman"/>
          <w:sz w:val="24"/>
          <w:szCs w:val="24"/>
          <w:lang w:val="lv-LV"/>
        </w:rPr>
      </w:pPr>
      <w:r w:rsidRPr="00E16642">
        <w:rPr>
          <w:rFonts w:ascii="Times New Roman" w:eastAsia="Times New Roman" w:hAnsi="Times New Roman"/>
          <w:sz w:val="24"/>
          <w:szCs w:val="24"/>
          <w:lang w:val="lv-LV"/>
        </w:rPr>
        <w:t>a</w:t>
      </w:r>
      <w:r w:rsidR="00077247" w:rsidRPr="00E16642">
        <w:rPr>
          <w:rFonts w:ascii="Times New Roman" w:eastAsia="Times New Roman" w:hAnsi="Times New Roman"/>
          <w:sz w:val="24"/>
          <w:szCs w:val="24"/>
          <w:lang w:val="lv-LV"/>
        </w:rPr>
        <w:t xml:space="preserve">pliecinu, ka esmu iepazinies/iepazinusies ar video konkursa </w:t>
      </w:r>
      <w:r w:rsidR="00077247" w:rsidRPr="00E16642">
        <w:rPr>
          <w:rFonts w:ascii="Times New Roman" w:hAnsi="Times New Roman"/>
          <w:sz w:val="24"/>
          <w:szCs w:val="24"/>
          <w:lang w:val="lv-LV"/>
        </w:rPr>
        <w:t>“</w:t>
      </w:r>
      <w:r w:rsidR="00077247" w:rsidRPr="00E16642">
        <w:rPr>
          <w:rFonts w:ascii="Times New Roman" w:eastAsia="Times New Roman" w:hAnsi="Times New Roman"/>
          <w:color w:val="000000" w:themeColor="text1"/>
          <w:sz w:val="24"/>
          <w:szCs w:val="24"/>
          <w:lang w:val="lv-LV"/>
        </w:rPr>
        <w:t xml:space="preserve">Konkurencei vieta būt?!” </w:t>
      </w:r>
      <w:r w:rsidRPr="00E16642">
        <w:rPr>
          <w:rFonts w:ascii="Times New Roman" w:eastAsia="Times New Roman" w:hAnsi="Times New Roman"/>
          <w:color w:val="000000" w:themeColor="text1"/>
          <w:sz w:val="24"/>
          <w:szCs w:val="24"/>
          <w:lang w:val="lv-LV"/>
        </w:rPr>
        <w:t xml:space="preserve">(Konkurss) </w:t>
      </w:r>
      <w:r w:rsidR="00077247" w:rsidRPr="00E16642">
        <w:rPr>
          <w:rFonts w:ascii="Times New Roman" w:eastAsia="Times New Roman" w:hAnsi="Times New Roman"/>
          <w:color w:val="000000" w:themeColor="text1"/>
          <w:sz w:val="24"/>
          <w:szCs w:val="24"/>
          <w:lang w:val="lv-LV"/>
        </w:rPr>
        <w:t>nolikuma</w:t>
      </w:r>
      <w:r w:rsidR="00077247" w:rsidRPr="00E16642"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  <w:lang w:val="lv-LV"/>
        </w:rPr>
        <w:t xml:space="preserve"> </w:t>
      </w:r>
      <w:r w:rsidR="00077247" w:rsidRPr="00E16642">
        <w:rPr>
          <w:rFonts w:ascii="Times New Roman" w:hAnsi="Times New Roman"/>
          <w:sz w:val="24"/>
          <w:szCs w:val="24"/>
          <w:lang w:val="lv-LV"/>
        </w:rPr>
        <w:t xml:space="preserve">noteikumiem un man nav iebildumu pret dalību </w:t>
      </w:r>
      <w:r w:rsidRPr="00E16642">
        <w:rPr>
          <w:rFonts w:ascii="Times New Roman" w:hAnsi="Times New Roman"/>
          <w:sz w:val="24"/>
          <w:szCs w:val="24"/>
          <w:lang w:val="lv-LV"/>
        </w:rPr>
        <w:t>K</w:t>
      </w:r>
      <w:r w:rsidR="00077247" w:rsidRPr="00E16642">
        <w:rPr>
          <w:rFonts w:ascii="Times New Roman" w:hAnsi="Times New Roman"/>
          <w:sz w:val="24"/>
          <w:szCs w:val="24"/>
          <w:lang w:val="lv-LV"/>
        </w:rPr>
        <w:t>onkursā.</w:t>
      </w:r>
    </w:p>
    <w:p w14:paraId="3A237B65" w14:textId="236AB01B" w:rsidR="00EF1C45" w:rsidRPr="00E16642" w:rsidRDefault="00EF1C45" w:rsidP="00EF1C45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  <w:lang w:val="lv-LV"/>
        </w:rPr>
      </w:pPr>
      <w:r w:rsidRPr="00E16642">
        <w:rPr>
          <w:rFonts w:ascii="Times New Roman" w:hAnsi="Times New Roman"/>
          <w:sz w:val="24"/>
          <w:szCs w:val="24"/>
          <w:lang w:val="lv-LV"/>
        </w:rPr>
        <w:t>apliecinu, ka esmu Konkursā iesniegtā video autors un īpašnieks (ja dalībnieks piedalās komandā ar citiem dalībniekiem, tad visi komandas dalībnieki ir video autori un īpašnieki).</w:t>
      </w:r>
    </w:p>
    <w:p w14:paraId="267B566F" w14:textId="51AC19E9" w:rsidR="00EF1C45" w:rsidRPr="00E16642" w:rsidRDefault="00EF1C45" w:rsidP="00EF1C45">
      <w:pPr>
        <w:pStyle w:val="ListParagraph"/>
        <w:numPr>
          <w:ilvl w:val="0"/>
          <w:numId w:val="1"/>
        </w:numPr>
        <w:rPr>
          <w:rFonts w:ascii="Times New Roman" w:eastAsia="Times New Roman" w:hAnsi="Times New Roman"/>
          <w:sz w:val="24"/>
          <w:szCs w:val="24"/>
          <w:lang w:val="lv-LV"/>
        </w:rPr>
      </w:pPr>
      <w:r w:rsidRPr="00E16642">
        <w:rPr>
          <w:rFonts w:ascii="Times New Roman" w:eastAsia="Times New Roman" w:hAnsi="Times New Roman"/>
          <w:sz w:val="24"/>
          <w:szCs w:val="24"/>
          <w:lang w:val="lv-LV"/>
        </w:rPr>
        <w:t xml:space="preserve">apliecinu, ka man pieder visas īpašuma tiesības un autortiesības uz iesniegto video </w:t>
      </w:r>
      <w:r w:rsidRPr="00E16642">
        <w:rPr>
          <w:rFonts w:ascii="Times New Roman" w:hAnsi="Times New Roman"/>
          <w:sz w:val="24"/>
          <w:szCs w:val="24"/>
          <w:lang w:val="lv-LV"/>
        </w:rPr>
        <w:t xml:space="preserve">(ja dalībnieks piedalās komandā ar citiem dalībniekiem, tad </w:t>
      </w:r>
      <w:r w:rsidRPr="00E16642">
        <w:rPr>
          <w:rFonts w:ascii="Times New Roman" w:eastAsia="Times New Roman" w:hAnsi="Times New Roman"/>
          <w:sz w:val="24"/>
          <w:szCs w:val="24"/>
          <w:lang w:val="lv-LV"/>
        </w:rPr>
        <w:t xml:space="preserve">autortiesības uz iesniegto video pieder </w:t>
      </w:r>
      <w:r w:rsidRPr="00E16642">
        <w:rPr>
          <w:rFonts w:ascii="Times New Roman" w:hAnsi="Times New Roman"/>
          <w:sz w:val="24"/>
          <w:szCs w:val="24"/>
          <w:lang w:val="lv-LV"/>
        </w:rPr>
        <w:t>visiem komandas dalībniekiem)</w:t>
      </w:r>
      <w:r w:rsidRPr="00E16642">
        <w:rPr>
          <w:rFonts w:ascii="Times New Roman" w:eastAsia="Times New Roman" w:hAnsi="Times New Roman"/>
          <w:sz w:val="24"/>
          <w:szCs w:val="24"/>
          <w:lang w:val="lv-LV"/>
        </w:rPr>
        <w:t xml:space="preserve">. </w:t>
      </w:r>
    </w:p>
    <w:p w14:paraId="386C4935" w14:textId="03DFE1C6" w:rsidR="00EF1C45" w:rsidRPr="00E16642" w:rsidRDefault="00BD392A" w:rsidP="00BD392A">
      <w:pPr>
        <w:pStyle w:val="ListParagraph"/>
        <w:widowControl/>
        <w:numPr>
          <w:ilvl w:val="0"/>
          <w:numId w:val="1"/>
        </w:numPr>
        <w:spacing w:after="0"/>
        <w:jc w:val="both"/>
        <w:rPr>
          <w:rFonts w:ascii="Times New Roman" w:eastAsia="Times New Roman" w:hAnsi="Times New Roman"/>
          <w:sz w:val="24"/>
          <w:szCs w:val="24"/>
          <w:lang w:val="lv-LV"/>
        </w:rPr>
      </w:pPr>
      <w:r w:rsidRPr="00E16642">
        <w:rPr>
          <w:rFonts w:ascii="Times New Roman" w:eastAsia="Times New Roman" w:hAnsi="Times New Roman"/>
          <w:sz w:val="24"/>
          <w:szCs w:val="24"/>
          <w:lang w:val="lv-LV"/>
        </w:rPr>
        <w:t>apliecinu, ka esmu informēts, ka manus personas datus – vārds, uzvārds, skola, klase, e-pasta adrese – apstrādās Konkursa Rīkotāji šī video konkursa pārvaldības nolūkā kā izklāstīts Konkursa Nolikumā.</w:t>
      </w:r>
    </w:p>
    <w:p w14:paraId="10BFB12E" w14:textId="72018868" w:rsidR="00BD392A" w:rsidRPr="00C32050" w:rsidRDefault="00BD392A" w:rsidP="00C32050">
      <w:pPr>
        <w:pStyle w:val="ListParagraph"/>
        <w:widowControl/>
        <w:numPr>
          <w:ilvl w:val="0"/>
          <w:numId w:val="1"/>
        </w:numPr>
        <w:spacing w:after="0"/>
        <w:jc w:val="both"/>
        <w:rPr>
          <w:rFonts w:ascii="Times New Roman" w:eastAsia="Times New Roman" w:hAnsi="Times New Roman"/>
          <w:sz w:val="24"/>
          <w:szCs w:val="24"/>
          <w:lang w:val="lv-LV"/>
        </w:rPr>
      </w:pPr>
      <w:r w:rsidRPr="00E16642">
        <w:rPr>
          <w:rFonts w:ascii="Times New Roman" w:eastAsia="Times New Roman" w:hAnsi="Times New Roman"/>
          <w:sz w:val="24"/>
          <w:szCs w:val="24"/>
          <w:lang w:val="lv-LV"/>
        </w:rPr>
        <w:t>apliecinu, ka esmu informēts, ka man ir tiesības atteikties no dalības video konkursā, dzēšot personas datus, un</w:t>
      </w:r>
      <w:r w:rsidR="0053635A">
        <w:rPr>
          <w:rFonts w:ascii="Times New Roman" w:eastAsia="Times New Roman" w:hAnsi="Times New Roman"/>
          <w:sz w:val="24"/>
          <w:szCs w:val="24"/>
          <w:lang w:val="lv-LV"/>
        </w:rPr>
        <w:t xml:space="preserve"> man ir</w:t>
      </w:r>
      <w:r w:rsidRPr="00E16642">
        <w:rPr>
          <w:rFonts w:ascii="Times New Roman" w:eastAsia="Times New Roman" w:hAnsi="Times New Roman"/>
          <w:sz w:val="24"/>
          <w:szCs w:val="24"/>
          <w:lang w:val="lv-LV"/>
        </w:rPr>
        <w:t xml:space="preserve"> tiesības pieprasīt dzēst iesniegtos personas datus.</w:t>
      </w:r>
    </w:p>
    <w:p w14:paraId="60CB4D01" w14:textId="72560F3A" w:rsidR="00077247" w:rsidRPr="00E16642" w:rsidRDefault="00077247" w:rsidP="006F1A87">
      <w:pPr>
        <w:widowControl/>
        <w:spacing w:after="0" w:line="240" w:lineRule="auto"/>
        <w:jc w:val="both"/>
        <w:rPr>
          <w:rFonts w:ascii="Times New Roman" w:eastAsia="Times New Roman" w:hAnsi="Times New Roman"/>
          <w:sz w:val="10"/>
          <w:szCs w:val="10"/>
          <w:lang w:val="lv-LV"/>
        </w:rPr>
      </w:pPr>
    </w:p>
    <w:p w14:paraId="5DA3D7B5" w14:textId="77777777" w:rsidR="00EF1C45" w:rsidRPr="00E16642" w:rsidRDefault="00EF1C45" w:rsidP="2650D496">
      <w:pPr>
        <w:widowControl/>
        <w:spacing w:after="120" w:line="240" w:lineRule="auto"/>
        <w:jc w:val="both"/>
        <w:rPr>
          <w:rFonts w:ascii="Times New Roman" w:eastAsia="Times New Roman" w:hAnsi="Times New Roman"/>
          <w:sz w:val="24"/>
          <w:szCs w:val="24"/>
          <w:lang w:val="lv-LV"/>
        </w:rPr>
      </w:pPr>
    </w:p>
    <w:p w14:paraId="08218A1B" w14:textId="16FF5D1D" w:rsidR="00D921E9" w:rsidRPr="00E16642" w:rsidRDefault="00D921E9" w:rsidP="2650D496">
      <w:pPr>
        <w:widowControl/>
        <w:spacing w:after="120" w:line="240" w:lineRule="auto"/>
        <w:jc w:val="both"/>
        <w:rPr>
          <w:rFonts w:ascii="Times New Roman" w:eastAsia="Times New Roman" w:hAnsi="Times New Roman"/>
          <w:sz w:val="24"/>
          <w:szCs w:val="24"/>
          <w:lang w:val="lv-LV"/>
        </w:rPr>
      </w:pPr>
      <w:r w:rsidRPr="00E16642">
        <w:rPr>
          <w:rFonts w:ascii="Times New Roman" w:eastAsia="Times New Roman" w:hAnsi="Times New Roman"/>
          <w:sz w:val="24"/>
          <w:szCs w:val="24"/>
          <w:lang w:val="lv-LV"/>
        </w:rPr>
        <w:t xml:space="preserve">Konkursa dalībnieka vārds, uzvārds _____________________________________________ </w:t>
      </w:r>
    </w:p>
    <w:p w14:paraId="1498AC8D" w14:textId="0C13BD68" w:rsidR="00BA1C6A" w:rsidRPr="00E16642" w:rsidRDefault="00D921E9" w:rsidP="00077247">
      <w:pPr>
        <w:widowControl/>
        <w:spacing w:after="120" w:line="240" w:lineRule="auto"/>
        <w:jc w:val="both"/>
        <w:rPr>
          <w:rFonts w:ascii="Times New Roman" w:eastAsia="Times New Roman" w:hAnsi="Times New Roman"/>
          <w:sz w:val="24"/>
          <w:szCs w:val="24"/>
          <w:lang w:val="lv-LV"/>
        </w:rPr>
      </w:pPr>
      <w:r w:rsidRPr="00E16642">
        <w:rPr>
          <w:rFonts w:ascii="Times New Roman" w:eastAsia="Times New Roman" w:hAnsi="Times New Roman"/>
          <w:sz w:val="24"/>
          <w:szCs w:val="24"/>
          <w:lang w:val="lv-LV"/>
        </w:rPr>
        <w:t>paraksts____________________________</w:t>
      </w:r>
    </w:p>
    <w:p w14:paraId="1E2A68FA" w14:textId="77777777" w:rsidR="00A378C8" w:rsidRPr="00E16642" w:rsidRDefault="00A378C8" w:rsidP="006F1A87">
      <w:pPr>
        <w:widowControl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lv-LV"/>
        </w:rPr>
      </w:pPr>
    </w:p>
    <w:p w14:paraId="5B4E80BF" w14:textId="00F2A1D2" w:rsidR="00BA1C6A" w:rsidRPr="00E16642" w:rsidRDefault="00B843BE" w:rsidP="006F1A87">
      <w:pPr>
        <w:widowControl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u w:val="single"/>
          <w:lang w:val="lv-LV"/>
        </w:rPr>
      </w:pPr>
      <w:r w:rsidRPr="00E16642">
        <w:rPr>
          <w:rFonts w:ascii="Times New Roman" w:eastAsia="Times New Roman" w:hAnsi="Times New Roman"/>
          <w:sz w:val="24"/>
          <w:szCs w:val="24"/>
          <w:u w:val="single"/>
          <w:lang w:val="lv-LV"/>
        </w:rPr>
        <w:t xml:space="preserve">Likumiskā pārstāvja </w:t>
      </w:r>
      <w:r w:rsidR="00EF1C45" w:rsidRPr="00E16642">
        <w:rPr>
          <w:rFonts w:ascii="Times New Roman" w:eastAsia="Times New Roman" w:hAnsi="Times New Roman"/>
          <w:sz w:val="24"/>
          <w:szCs w:val="24"/>
          <w:u w:val="single"/>
          <w:lang w:val="lv-LV"/>
        </w:rPr>
        <w:t xml:space="preserve">piekrišana un </w:t>
      </w:r>
      <w:r w:rsidRPr="00E16642">
        <w:rPr>
          <w:rFonts w:ascii="Times New Roman" w:eastAsia="Times New Roman" w:hAnsi="Times New Roman"/>
          <w:sz w:val="24"/>
          <w:szCs w:val="24"/>
          <w:u w:val="single"/>
          <w:lang w:val="lv-LV"/>
        </w:rPr>
        <w:t xml:space="preserve">paraksts nepieciešams, ja </w:t>
      </w:r>
      <w:r w:rsidR="001665A9" w:rsidRPr="00E16642">
        <w:rPr>
          <w:rFonts w:ascii="Times New Roman" w:eastAsia="Times New Roman" w:hAnsi="Times New Roman"/>
          <w:sz w:val="24"/>
          <w:szCs w:val="24"/>
          <w:u w:val="single"/>
          <w:lang w:val="lv-LV"/>
        </w:rPr>
        <w:t xml:space="preserve">dalībnieks ir nepilngadīgs. </w:t>
      </w:r>
    </w:p>
    <w:p w14:paraId="0AFFF1E8" w14:textId="77777777" w:rsidR="00107DE2" w:rsidRPr="00E16642" w:rsidRDefault="00107DE2" w:rsidP="006F1A87">
      <w:pPr>
        <w:widowControl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lv-LV"/>
        </w:rPr>
      </w:pPr>
    </w:p>
    <w:p w14:paraId="61BDC1BB" w14:textId="10F6F5AD" w:rsidR="00903E41" w:rsidRPr="00E16642" w:rsidRDefault="00D76B91" w:rsidP="006F1A87">
      <w:pPr>
        <w:widowControl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lv-LV"/>
        </w:rPr>
      </w:pPr>
      <w:r w:rsidRPr="00E16642">
        <w:rPr>
          <w:rFonts w:ascii="Times New Roman" w:eastAsia="Times New Roman" w:hAnsi="Times New Roman"/>
          <w:sz w:val="24"/>
          <w:szCs w:val="24"/>
          <w:lang w:val="lv-LV"/>
        </w:rPr>
        <w:t>Piekrītu, ka mans bērns ________________________</w:t>
      </w:r>
      <w:r w:rsidR="00EF1C45" w:rsidRPr="00E16642">
        <w:rPr>
          <w:rFonts w:ascii="Times New Roman" w:eastAsia="Times New Roman" w:hAnsi="Times New Roman"/>
          <w:sz w:val="24"/>
          <w:szCs w:val="24"/>
          <w:lang w:val="lv-LV"/>
        </w:rPr>
        <w:t>_____</w:t>
      </w:r>
      <w:r w:rsidRPr="00E16642">
        <w:rPr>
          <w:rFonts w:ascii="Times New Roman" w:eastAsia="Times New Roman" w:hAnsi="Times New Roman"/>
          <w:sz w:val="24"/>
          <w:szCs w:val="24"/>
          <w:lang w:val="lv-LV"/>
        </w:rPr>
        <w:t>(vārds, uzvārds)</w:t>
      </w:r>
      <w:r w:rsidR="006406B9" w:rsidRPr="00E16642">
        <w:rPr>
          <w:rFonts w:ascii="Times New Roman" w:eastAsia="Times New Roman" w:hAnsi="Times New Roman"/>
          <w:sz w:val="24"/>
          <w:szCs w:val="24"/>
          <w:lang w:val="lv-LV"/>
        </w:rPr>
        <w:t xml:space="preserve"> piedalās Konkursā</w:t>
      </w:r>
      <w:r w:rsidR="00EF1C45" w:rsidRPr="00E16642">
        <w:rPr>
          <w:rFonts w:ascii="Times New Roman" w:eastAsia="Times New Roman" w:hAnsi="Times New Roman"/>
          <w:sz w:val="24"/>
          <w:szCs w:val="24"/>
          <w:lang w:val="lv-LV"/>
        </w:rPr>
        <w:t xml:space="preserve"> un apliecinu, ka piekrītu visiem iepriekš šajā apliecinājumā norādītajiem noteikumiem.</w:t>
      </w:r>
    </w:p>
    <w:p w14:paraId="0ADA050A" w14:textId="77777777" w:rsidR="00903E41" w:rsidRPr="00E16642" w:rsidRDefault="00903E41" w:rsidP="006F1A87">
      <w:pPr>
        <w:widowControl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lv-LV"/>
        </w:rPr>
      </w:pPr>
    </w:p>
    <w:p w14:paraId="25C80662" w14:textId="73C40A27" w:rsidR="00EF1C45" w:rsidRPr="00E16642" w:rsidRDefault="009155DC" w:rsidP="006F1A87">
      <w:pPr>
        <w:widowControl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lv-LV"/>
        </w:rPr>
      </w:pPr>
      <w:r w:rsidRPr="00E16642">
        <w:rPr>
          <w:rFonts w:ascii="Times New Roman" w:eastAsia="Times New Roman" w:hAnsi="Times New Roman"/>
          <w:sz w:val="24"/>
          <w:szCs w:val="24"/>
          <w:lang w:val="lv-LV"/>
        </w:rPr>
        <w:t xml:space="preserve">Dalībnieka likumiskā </w:t>
      </w:r>
      <w:r w:rsidR="00D94450" w:rsidRPr="00E16642">
        <w:rPr>
          <w:rFonts w:ascii="Times New Roman" w:eastAsia="Times New Roman" w:hAnsi="Times New Roman"/>
          <w:sz w:val="24"/>
          <w:szCs w:val="24"/>
          <w:lang w:val="lv-LV"/>
        </w:rPr>
        <w:t>pārstāvja</w:t>
      </w:r>
      <w:r w:rsidRPr="00E16642">
        <w:rPr>
          <w:rFonts w:ascii="Times New Roman" w:eastAsia="Times New Roman" w:hAnsi="Times New Roman"/>
          <w:sz w:val="24"/>
          <w:szCs w:val="24"/>
          <w:lang w:val="lv-LV"/>
        </w:rPr>
        <w:t xml:space="preserve"> vārds, uzvārds</w:t>
      </w:r>
      <w:r w:rsidR="00EF1C45" w:rsidRPr="00E16642">
        <w:rPr>
          <w:rFonts w:ascii="Times New Roman" w:eastAsia="Times New Roman" w:hAnsi="Times New Roman"/>
          <w:sz w:val="24"/>
          <w:szCs w:val="24"/>
          <w:lang w:val="lv-LV"/>
        </w:rPr>
        <w:t xml:space="preserve"> ___________________________________________</w:t>
      </w:r>
    </w:p>
    <w:p w14:paraId="2B1AAB2D" w14:textId="6D3BAF7B" w:rsidR="00903E41" w:rsidRPr="00E16642" w:rsidRDefault="009155DC" w:rsidP="006F1A87">
      <w:pPr>
        <w:widowControl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lv-LV"/>
        </w:rPr>
      </w:pPr>
      <w:r w:rsidRPr="00E16642">
        <w:rPr>
          <w:rFonts w:ascii="Times New Roman" w:eastAsia="Times New Roman" w:hAnsi="Times New Roman"/>
          <w:sz w:val="24"/>
          <w:szCs w:val="24"/>
          <w:lang w:val="lv-LV"/>
        </w:rPr>
        <w:t>paraksts_____________________________</w:t>
      </w:r>
    </w:p>
    <w:p w14:paraId="1C41B9B5" w14:textId="77777777" w:rsidR="00630066" w:rsidRPr="00E16642" w:rsidRDefault="00630066" w:rsidP="006F1A87">
      <w:pPr>
        <w:widowControl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lv-LV"/>
        </w:rPr>
      </w:pPr>
    </w:p>
    <w:p w14:paraId="7D87F84F" w14:textId="7BF1C89B" w:rsidR="00BD392A" w:rsidRPr="00E16642" w:rsidRDefault="00BD392A" w:rsidP="00BD392A">
      <w:pPr>
        <w:widowControl/>
        <w:pBdr>
          <w:bottom w:val="single" w:sz="12" w:space="1" w:color="auto"/>
        </w:pBd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lv-LV"/>
        </w:rPr>
      </w:pPr>
      <w:r w:rsidRPr="00E16642">
        <w:rPr>
          <w:rFonts w:ascii="Times New Roman" w:eastAsia="Times New Roman" w:hAnsi="Times New Roman"/>
          <w:sz w:val="24"/>
          <w:szCs w:val="24"/>
          <w:lang w:val="lv-LV"/>
        </w:rPr>
        <w:t>2022. gada ____. ______________</w:t>
      </w:r>
    </w:p>
    <w:p w14:paraId="05A9DDA5" w14:textId="60A8B5D1" w:rsidR="00E16642" w:rsidRPr="00E16642" w:rsidRDefault="00E16642" w:rsidP="00BD392A">
      <w:pPr>
        <w:widowControl/>
        <w:pBdr>
          <w:bottom w:val="single" w:sz="12" w:space="1" w:color="auto"/>
        </w:pBd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lv-LV"/>
        </w:rPr>
      </w:pPr>
    </w:p>
    <w:p w14:paraId="4353F994" w14:textId="77777777" w:rsidR="00E16642" w:rsidRPr="00E16642" w:rsidRDefault="00E16642" w:rsidP="00BD392A">
      <w:pPr>
        <w:widowControl/>
        <w:pBdr>
          <w:bottom w:val="single" w:sz="12" w:space="1" w:color="auto"/>
        </w:pBd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lv-LV"/>
        </w:rPr>
      </w:pPr>
    </w:p>
    <w:p w14:paraId="2292FC9D" w14:textId="77777777" w:rsidR="00E16642" w:rsidRPr="00E16642" w:rsidRDefault="00E16642" w:rsidP="00BD392A">
      <w:pPr>
        <w:widowControl/>
        <w:spacing w:after="0" w:line="240" w:lineRule="auto"/>
        <w:jc w:val="both"/>
        <w:rPr>
          <w:rFonts w:ascii="Times New Roman" w:eastAsia="Times New Roman" w:hAnsi="Times New Roman"/>
          <w:vanish/>
          <w:sz w:val="24"/>
          <w:szCs w:val="24"/>
          <w:lang w:val="lv-LV"/>
          <w:specVanish/>
        </w:rPr>
      </w:pPr>
    </w:p>
    <w:p w14:paraId="083B6583" w14:textId="4BCAE211" w:rsidR="00BD392A" w:rsidRPr="00E16642" w:rsidRDefault="00BD392A" w:rsidP="00E16642">
      <w:pPr>
        <w:widowControl/>
        <w:spacing w:before="240" w:after="120" w:line="240" w:lineRule="auto"/>
        <w:jc w:val="center"/>
        <w:rPr>
          <w:rFonts w:ascii="Times New Roman" w:eastAsia="Times New Roman" w:hAnsi="Times New Roman"/>
          <w:sz w:val="24"/>
          <w:szCs w:val="24"/>
          <w:lang w:val="lv-LV"/>
        </w:rPr>
      </w:pPr>
      <w:r w:rsidRPr="00E16642">
        <w:rPr>
          <w:rFonts w:ascii="Times New Roman" w:eastAsia="Times New Roman" w:hAnsi="Times New Roman"/>
          <w:b/>
          <w:bCs/>
          <w:sz w:val="24"/>
          <w:szCs w:val="24"/>
          <w:lang w:val="lv-LV"/>
        </w:rPr>
        <w:t>Atļauja personas datu apstrādei no personas, kas piedalās video, bet nav Konkursa dalībnieks</w:t>
      </w:r>
      <w:r w:rsidRPr="00E16642">
        <w:rPr>
          <w:rFonts w:ascii="Times New Roman" w:eastAsia="Times New Roman" w:hAnsi="Times New Roman"/>
          <w:sz w:val="24"/>
          <w:szCs w:val="24"/>
          <w:lang w:val="lv-LV"/>
        </w:rPr>
        <w:t xml:space="preserve"> (</w:t>
      </w:r>
      <w:r w:rsidR="00E16642" w:rsidRPr="00E16642">
        <w:rPr>
          <w:rFonts w:ascii="Times New Roman" w:eastAsia="Times New Roman" w:hAnsi="Times New Roman"/>
          <w:sz w:val="24"/>
          <w:szCs w:val="24"/>
          <w:lang w:val="lv-LV"/>
        </w:rPr>
        <w:t>aizpilda tikai gadījumā, ja video ir redzama vēl kāda persona, kas nav Konkursa dalībnieks. Ja video ir redzamas vairākas šādas personas, atļauja iegūstama no katras no šīm personām.</w:t>
      </w:r>
      <w:r w:rsidRPr="00E16642">
        <w:rPr>
          <w:rFonts w:ascii="Times New Roman" w:eastAsia="Times New Roman" w:hAnsi="Times New Roman"/>
          <w:sz w:val="24"/>
          <w:szCs w:val="24"/>
          <w:lang w:val="lv-LV"/>
        </w:rPr>
        <w:t>)</w:t>
      </w:r>
    </w:p>
    <w:p w14:paraId="5BBD8977" w14:textId="799E44C3" w:rsidR="00903E41" w:rsidRPr="00E16642" w:rsidRDefault="00903E41" w:rsidP="006F1A87">
      <w:pPr>
        <w:widowControl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lv-LV"/>
        </w:rPr>
      </w:pPr>
    </w:p>
    <w:p w14:paraId="24D3AC25" w14:textId="28B4E2B6" w:rsidR="00E16642" w:rsidRPr="00E16642" w:rsidRDefault="00E16642" w:rsidP="00E16642">
      <w:pPr>
        <w:widowControl/>
        <w:spacing w:after="0" w:line="240" w:lineRule="auto"/>
        <w:rPr>
          <w:rFonts w:ascii="Times New Roman" w:eastAsia="Times New Roman" w:hAnsi="Times New Roman"/>
          <w:sz w:val="24"/>
          <w:szCs w:val="24"/>
          <w:lang w:val="lv-LV"/>
        </w:rPr>
      </w:pPr>
      <w:r w:rsidRPr="00E16642">
        <w:rPr>
          <w:rFonts w:ascii="Times New Roman" w:eastAsia="Times New Roman" w:hAnsi="Times New Roman"/>
          <w:sz w:val="24"/>
          <w:szCs w:val="24"/>
          <w:lang w:val="lv-LV"/>
        </w:rPr>
        <w:t>Personas, kas redzama video, vārds, uzvārds  ___________________________________</w:t>
      </w:r>
      <w:r w:rsidRPr="00E16642">
        <w:rPr>
          <w:rFonts w:ascii="Times New Roman" w:eastAsia="Times New Roman" w:hAnsi="Times New Roman"/>
          <w:sz w:val="24"/>
          <w:szCs w:val="24"/>
          <w:lang w:val="lv-LV"/>
        </w:rPr>
        <w:softHyphen/>
      </w:r>
      <w:r w:rsidRPr="00E16642">
        <w:rPr>
          <w:rFonts w:ascii="Times New Roman" w:eastAsia="Times New Roman" w:hAnsi="Times New Roman"/>
          <w:sz w:val="24"/>
          <w:szCs w:val="24"/>
          <w:lang w:val="lv-LV"/>
        </w:rPr>
        <w:softHyphen/>
        <w:t>___</w:t>
      </w:r>
    </w:p>
    <w:p w14:paraId="47C0EED7" w14:textId="334FE52B" w:rsidR="00BD392A" w:rsidRPr="00E16642" w:rsidRDefault="00BD392A" w:rsidP="006F1A87">
      <w:pPr>
        <w:widowControl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lv-LV"/>
        </w:rPr>
      </w:pPr>
    </w:p>
    <w:p w14:paraId="0DC8563C" w14:textId="240B52D0" w:rsidR="00BD392A" w:rsidRPr="00E16642" w:rsidRDefault="00E16642" w:rsidP="00E16642">
      <w:pPr>
        <w:widowControl/>
        <w:spacing w:after="0"/>
        <w:jc w:val="both"/>
        <w:rPr>
          <w:rFonts w:ascii="Times New Roman" w:eastAsia="Times New Roman" w:hAnsi="Times New Roman"/>
          <w:sz w:val="24"/>
          <w:szCs w:val="24"/>
          <w:lang w:val="lv-LV"/>
        </w:rPr>
      </w:pPr>
      <w:r w:rsidRPr="00E16642">
        <w:rPr>
          <w:rFonts w:ascii="Times New Roman" w:eastAsia="Times New Roman" w:hAnsi="Times New Roman"/>
          <w:sz w:val="24"/>
          <w:szCs w:val="24"/>
          <w:lang w:val="lv-LV"/>
        </w:rPr>
        <w:lastRenderedPageBreak/>
        <w:t>Parakstot šo pieteikumu, piekr</w:t>
      </w:r>
      <w:r>
        <w:rPr>
          <w:rFonts w:ascii="Times New Roman" w:eastAsia="Times New Roman" w:hAnsi="Times New Roman"/>
          <w:sz w:val="24"/>
          <w:szCs w:val="24"/>
          <w:lang w:val="lv-LV"/>
        </w:rPr>
        <w:t>ī</w:t>
      </w:r>
      <w:r w:rsidRPr="00E16642">
        <w:rPr>
          <w:rFonts w:ascii="Times New Roman" w:eastAsia="Times New Roman" w:hAnsi="Times New Roman"/>
          <w:sz w:val="24"/>
          <w:szCs w:val="24"/>
          <w:lang w:val="lv-LV"/>
        </w:rPr>
        <w:t xml:space="preserve">tu Konkursa Nolikumā minētajai datu apstrādei, tai skaitā video publicēšanai. </w:t>
      </w:r>
      <w:r w:rsidR="00BD392A" w:rsidRPr="00E16642">
        <w:rPr>
          <w:rFonts w:ascii="Times New Roman" w:eastAsia="Times New Roman" w:hAnsi="Times New Roman"/>
          <w:sz w:val="24"/>
          <w:szCs w:val="24"/>
          <w:lang w:val="lv-LV"/>
        </w:rPr>
        <w:t xml:space="preserve">Apliecinu, ka esmu iepazinies/iepazinusies ar Konkursa </w:t>
      </w:r>
      <w:r w:rsidRPr="00E16642">
        <w:rPr>
          <w:rFonts w:ascii="Times New Roman" w:eastAsia="Times New Roman" w:hAnsi="Times New Roman"/>
          <w:sz w:val="24"/>
          <w:szCs w:val="24"/>
          <w:lang w:val="lv-LV"/>
        </w:rPr>
        <w:t>N</w:t>
      </w:r>
      <w:r w:rsidR="00BD392A" w:rsidRPr="00E16642">
        <w:rPr>
          <w:rFonts w:ascii="Times New Roman" w:eastAsia="Times New Roman" w:hAnsi="Times New Roman"/>
          <w:sz w:val="24"/>
          <w:szCs w:val="24"/>
          <w:lang w:val="lv-LV"/>
        </w:rPr>
        <w:t xml:space="preserve">olikumu un piekrītu tā nosacījumiem. </w:t>
      </w:r>
    </w:p>
    <w:p w14:paraId="042196C3" w14:textId="59A0F8CA" w:rsidR="00BD392A" w:rsidRPr="00E16642" w:rsidRDefault="00BD392A" w:rsidP="006F1A87">
      <w:pPr>
        <w:widowControl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lv-LV"/>
        </w:rPr>
      </w:pPr>
    </w:p>
    <w:p w14:paraId="5A83EB4C" w14:textId="678453CF" w:rsidR="00E16642" w:rsidRPr="00E16642" w:rsidRDefault="00E16642" w:rsidP="00E16642">
      <w:pPr>
        <w:widowControl/>
        <w:spacing w:after="120" w:line="240" w:lineRule="auto"/>
        <w:jc w:val="both"/>
        <w:rPr>
          <w:rFonts w:ascii="Times New Roman" w:eastAsia="Times New Roman" w:hAnsi="Times New Roman"/>
          <w:sz w:val="24"/>
          <w:szCs w:val="24"/>
          <w:lang w:val="lv-LV"/>
        </w:rPr>
      </w:pPr>
      <w:r w:rsidRPr="00E16642">
        <w:rPr>
          <w:rFonts w:ascii="Times New Roman" w:eastAsia="Times New Roman" w:hAnsi="Times New Roman"/>
          <w:sz w:val="24"/>
          <w:szCs w:val="24"/>
          <w:lang w:val="lv-LV"/>
        </w:rPr>
        <w:t xml:space="preserve">Personas, kas redzama video, vārds, uzvārds _____________________________________________ </w:t>
      </w:r>
    </w:p>
    <w:p w14:paraId="11E69C14" w14:textId="77777777" w:rsidR="00E16642" w:rsidRPr="00E16642" w:rsidRDefault="00E16642" w:rsidP="00E16642">
      <w:pPr>
        <w:widowControl/>
        <w:spacing w:after="120" w:line="240" w:lineRule="auto"/>
        <w:jc w:val="both"/>
        <w:rPr>
          <w:rFonts w:ascii="Times New Roman" w:eastAsia="Times New Roman" w:hAnsi="Times New Roman"/>
          <w:sz w:val="24"/>
          <w:szCs w:val="24"/>
          <w:lang w:val="lv-LV"/>
        </w:rPr>
      </w:pPr>
      <w:r w:rsidRPr="00E16642">
        <w:rPr>
          <w:rFonts w:ascii="Times New Roman" w:eastAsia="Times New Roman" w:hAnsi="Times New Roman"/>
          <w:sz w:val="24"/>
          <w:szCs w:val="24"/>
          <w:lang w:val="lv-LV"/>
        </w:rPr>
        <w:t>paraksts____________________________</w:t>
      </w:r>
    </w:p>
    <w:p w14:paraId="56FE5A18" w14:textId="77777777" w:rsidR="00E16642" w:rsidRPr="00E16642" w:rsidRDefault="00E16642" w:rsidP="00E16642">
      <w:pPr>
        <w:widowControl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lv-LV"/>
        </w:rPr>
      </w:pPr>
    </w:p>
    <w:p w14:paraId="76D338B6" w14:textId="3427822F" w:rsidR="00E16642" w:rsidRPr="00E16642" w:rsidRDefault="00E16642" w:rsidP="00E16642">
      <w:pPr>
        <w:widowControl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u w:val="single"/>
          <w:lang w:val="lv-LV"/>
        </w:rPr>
      </w:pPr>
      <w:r w:rsidRPr="00E16642">
        <w:rPr>
          <w:rFonts w:ascii="Times New Roman" w:eastAsia="Times New Roman" w:hAnsi="Times New Roman"/>
          <w:sz w:val="24"/>
          <w:szCs w:val="24"/>
          <w:u w:val="single"/>
          <w:lang w:val="lv-LV"/>
        </w:rPr>
        <w:t xml:space="preserve">Likumiskā pārstāvja piekrišana un paraksts nepieciešams, ja persona ir nepilngadīga. </w:t>
      </w:r>
    </w:p>
    <w:p w14:paraId="203390D6" w14:textId="77777777" w:rsidR="00E16642" w:rsidRPr="00E16642" w:rsidRDefault="00E16642" w:rsidP="00E16642">
      <w:pPr>
        <w:widowControl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lv-LV"/>
        </w:rPr>
      </w:pPr>
    </w:p>
    <w:p w14:paraId="754818D0" w14:textId="7130A712" w:rsidR="00E16642" w:rsidRPr="00E16642" w:rsidRDefault="00E16642" w:rsidP="00E16642">
      <w:pPr>
        <w:widowControl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lv-LV"/>
        </w:rPr>
      </w:pPr>
      <w:r w:rsidRPr="00E16642">
        <w:rPr>
          <w:rFonts w:ascii="Times New Roman" w:eastAsia="Times New Roman" w:hAnsi="Times New Roman"/>
          <w:sz w:val="24"/>
          <w:szCs w:val="24"/>
          <w:lang w:val="lv-LV"/>
        </w:rPr>
        <w:t>Piekrītu, ka mans bērns _____________________________(vārds, uzvārds) ir redzams Konkursā iesniegtajā video un apliecinu, ka piekrītu Konkursa Nolikuma nosacījumiem attiecībā uz datu apstrādi un publicēšanu.</w:t>
      </w:r>
    </w:p>
    <w:p w14:paraId="69ECD0CE" w14:textId="77777777" w:rsidR="00E16642" w:rsidRPr="00E16642" w:rsidRDefault="00E16642" w:rsidP="00E16642">
      <w:pPr>
        <w:widowControl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lv-LV"/>
        </w:rPr>
      </w:pPr>
    </w:p>
    <w:p w14:paraId="3D1368BF" w14:textId="613F7956" w:rsidR="00E16642" w:rsidRPr="00E16642" w:rsidRDefault="00E16642" w:rsidP="00E16642">
      <w:pPr>
        <w:widowControl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lv-LV"/>
        </w:rPr>
      </w:pPr>
      <w:r w:rsidRPr="00E16642">
        <w:rPr>
          <w:rFonts w:ascii="Times New Roman" w:eastAsia="Times New Roman" w:hAnsi="Times New Roman"/>
          <w:sz w:val="24"/>
          <w:szCs w:val="24"/>
          <w:lang w:val="lv-LV"/>
        </w:rPr>
        <w:t>Personas likumiskā pārstāvja vārds, uzvārds ___________________________________________</w:t>
      </w:r>
    </w:p>
    <w:p w14:paraId="2CA62F2B" w14:textId="77777777" w:rsidR="00E16642" w:rsidRPr="00E16642" w:rsidRDefault="00E16642" w:rsidP="00E16642">
      <w:pPr>
        <w:widowControl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lv-LV"/>
        </w:rPr>
      </w:pPr>
      <w:r w:rsidRPr="00E16642">
        <w:rPr>
          <w:rFonts w:ascii="Times New Roman" w:eastAsia="Times New Roman" w:hAnsi="Times New Roman"/>
          <w:sz w:val="24"/>
          <w:szCs w:val="24"/>
          <w:lang w:val="lv-LV"/>
        </w:rPr>
        <w:t>paraksts_____________________________</w:t>
      </w:r>
    </w:p>
    <w:p w14:paraId="7E6C5EE8" w14:textId="77777777" w:rsidR="00E16642" w:rsidRPr="00E16642" w:rsidRDefault="00E16642" w:rsidP="00E16642">
      <w:pPr>
        <w:widowControl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lv-LV"/>
        </w:rPr>
      </w:pPr>
    </w:p>
    <w:p w14:paraId="1E81E5C4" w14:textId="77777777" w:rsidR="00E16642" w:rsidRPr="00E16642" w:rsidRDefault="00E16642" w:rsidP="00E16642">
      <w:pPr>
        <w:widowControl/>
        <w:spacing w:after="0" w:line="240" w:lineRule="auto"/>
        <w:jc w:val="both"/>
        <w:rPr>
          <w:rFonts w:ascii="Times New Roman" w:eastAsia="Times New Roman" w:hAnsi="Times New Roman"/>
          <w:vanish/>
          <w:sz w:val="24"/>
          <w:szCs w:val="24"/>
          <w:lang w:val="lv-LV"/>
          <w:specVanish/>
        </w:rPr>
      </w:pPr>
      <w:r w:rsidRPr="00E16642">
        <w:rPr>
          <w:rFonts w:ascii="Times New Roman" w:eastAsia="Times New Roman" w:hAnsi="Times New Roman"/>
          <w:sz w:val="24"/>
          <w:szCs w:val="24"/>
          <w:lang w:val="lv-LV"/>
        </w:rPr>
        <w:t>2022. gada ____. ______________</w:t>
      </w:r>
    </w:p>
    <w:p w14:paraId="785850DD" w14:textId="77777777" w:rsidR="00E16642" w:rsidRPr="00E16642" w:rsidRDefault="00E16642" w:rsidP="00E16642">
      <w:pPr>
        <w:jc w:val="both"/>
        <w:rPr>
          <w:rFonts w:ascii="Times New Roman" w:hAnsi="Times New Roman"/>
          <w:lang w:val="lv-LV"/>
        </w:rPr>
      </w:pPr>
    </w:p>
    <w:p w14:paraId="5C0BD53A" w14:textId="4D0004A3" w:rsidR="00077247" w:rsidRPr="00E16642" w:rsidRDefault="00077247" w:rsidP="006F1A87">
      <w:pPr>
        <w:widowControl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lv-LV"/>
        </w:rPr>
      </w:pPr>
    </w:p>
    <w:p w14:paraId="76F10695" w14:textId="77777777" w:rsidR="00B9355A" w:rsidRPr="00E16642" w:rsidRDefault="00B9355A" w:rsidP="006F1A87">
      <w:pPr>
        <w:jc w:val="both"/>
        <w:rPr>
          <w:rFonts w:ascii="Times New Roman" w:hAnsi="Times New Roman"/>
          <w:lang w:val="lv-LV"/>
        </w:rPr>
      </w:pPr>
    </w:p>
    <w:sectPr w:rsidR="00B9355A" w:rsidRPr="00E16642" w:rsidSect="00F86743">
      <w:headerReference w:type="default" r:id="rId11"/>
      <w:footerReference w:type="even" r:id="rId12"/>
      <w:footerReference w:type="default" r:id="rId13"/>
      <w:footerReference w:type="first" r:id="rId14"/>
      <w:pgSz w:w="11907" w:h="16840" w:code="9"/>
      <w:pgMar w:top="992" w:right="1134" w:bottom="992" w:left="1134" w:header="346" w:footer="40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CA100C" w14:textId="77777777" w:rsidR="00F3672F" w:rsidRDefault="00F3672F">
      <w:pPr>
        <w:spacing w:after="0" w:line="240" w:lineRule="auto"/>
      </w:pPr>
      <w:r>
        <w:separator/>
      </w:r>
    </w:p>
  </w:endnote>
  <w:endnote w:type="continuationSeparator" w:id="0">
    <w:p w14:paraId="17E05B72" w14:textId="77777777" w:rsidR="00F3672F" w:rsidRDefault="00F367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DokChampa">
    <w:charset w:val="DE"/>
    <w:family w:val="swiss"/>
    <w:pitch w:val="variable"/>
    <w:sig w:usb0="83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9F8849" w14:textId="77777777" w:rsidR="00330EF3" w:rsidRDefault="00330EF3" w:rsidP="000A1766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3C3F8D" w14:textId="77777777" w:rsidR="00330EF3" w:rsidRDefault="00330E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9930256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E52CFDD" w14:textId="68F851B9" w:rsidR="00330EF3" w:rsidRDefault="00330EF3" w:rsidP="000A1766">
        <w:pPr>
          <w:pStyle w:val="Footer"/>
          <w:framePr w:wrap="none" w:vAnchor="text" w:hAnchor="margin" w:xAlign="center" w:y="1"/>
          <w:rPr>
            <w:rStyle w:val="PageNumber"/>
          </w:rPr>
        </w:pPr>
        <w:r w:rsidRPr="00124C73">
          <w:rPr>
            <w:rStyle w:val="PageNumber"/>
            <w:rFonts w:ascii="Times New Roman" w:hAnsi="Times New Roman"/>
          </w:rPr>
          <w:fldChar w:fldCharType="begin"/>
        </w:r>
        <w:r w:rsidRPr="00124C73">
          <w:rPr>
            <w:rStyle w:val="PageNumber"/>
            <w:rFonts w:ascii="Times New Roman" w:hAnsi="Times New Roman"/>
          </w:rPr>
          <w:instrText xml:space="preserve"> PAGE </w:instrText>
        </w:r>
        <w:r w:rsidRPr="00124C73">
          <w:rPr>
            <w:rStyle w:val="PageNumber"/>
            <w:rFonts w:ascii="Times New Roman" w:hAnsi="Times New Roman"/>
          </w:rPr>
          <w:fldChar w:fldCharType="separate"/>
        </w:r>
        <w:r w:rsidR="00103606" w:rsidRPr="00124C73">
          <w:rPr>
            <w:rStyle w:val="PageNumber"/>
            <w:rFonts w:ascii="Times New Roman" w:hAnsi="Times New Roman"/>
            <w:noProof/>
          </w:rPr>
          <w:t>2</w:t>
        </w:r>
        <w:r w:rsidRPr="00124C73">
          <w:rPr>
            <w:rStyle w:val="PageNumber"/>
            <w:rFonts w:ascii="Times New Roman" w:hAnsi="Times New Roman"/>
          </w:rPr>
          <w:fldChar w:fldCharType="end"/>
        </w:r>
      </w:p>
    </w:sdtContent>
  </w:sdt>
  <w:p w14:paraId="49FD3B15" w14:textId="77777777" w:rsidR="00D921E9" w:rsidRPr="00260FC6" w:rsidRDefault="00D921E9" w:rsidP="00D921E9">
    <w:pPr>
      <w:widowControl/>
      <w:tabs>
        <w:tab w:val="center" w:pos="4153"/>
        <w:tab w:val="right" w:pos="8306"/>
      </w:tabs>
      <w:spacing w:after="0" w:line="240" w:lineRule="auto"/>
      <w:jc w:val="both"/>
      <w:rPr>
        <w:rFonts w:ascii="Times New Roman" w:hAnsi="Times New Roman"/>
        <w:lang w:val="lv-LV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B7C995" w14:textId="2802671E" w:rsidR="00260FC6" w:rsidRDefault="00260FC6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lv-LV"/>
      </w:rPr>
      <w:t>2</w:t>
    </w:r>
    <w:r>
      <w:fldChar w:fldCharType="end"/>
    </w:r>
  </w:p>
  <w:p w14:paraId="25255859" w14:textId="77777777" w:rsidR="00D921E9" w:rsidRPr="00330EF3" w:rsidRDefault="00D921E9" w:rsidP="00D921E9">
    <w:pPr>
      <w:widowControl/>
      <w:tabs>
        <w:tab w:val="center" w:pos="4153"/>
        <w:tab w:val="right" w:pos="8306"/>
      </w:tabs>
      <w:spacing w:after="0" w:line="240" w:lineRule="auto"/>
      <w:jc w:val="both"/>
      <w:rPr>
        <w:rFonts w:ascii="Times New Roman" w:eastAsia="Times New Roman" w:hAnsi="Times New Roman"/>
        <w:i/>
        <w:sz w:val="18"/>
        <w:szCs w:val="18"/>
        <w:lang w:val="lv-LV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8380FE" w14:textId="77777777" w:rsidR="00F3672F" w:rsidRDefault="00F3672F">
      <w:pPr>
        <w:spacing w:after="0" w:line="240" w:lineRule="auto"/>
      </w:pPr>
      <w:r>
        <w:separator/>
      </w:r>
    </w:p>
  </w:footnote>
  <w:footnote w:type="continuationSeparator" w:id="0">
    <w:p w14:paraId="57EF4485" w14:textId="77777777" w:rsidR="00F3672F" w:rsidRDefault="00F367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178881" w14:textId="77777777" w:rsidR="00D921E9" w:rsidRPr="0022200B" w:rsidRDefault="00D921E9" w:rsidP="00D921E9">
    <w:pPr>
      <w:pStyle w:val="Header"/>
      <w:jc w:val="center"/>
      <w:rPr>
        <w:rFonts w:ascii="Times New Roman" w:hAnsi="Times New Roman"/>
        <w:sz w:val="24"/>
        <w:szCs w:val="24"/>
        <w:lang w:val="lv-LV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570BA7"/>
    <w:multiLevelType w:val="hybridMultilevel"/>
    <w:tmpl w:val="8E64103A"/>
    <w:lvl w:ilvl="0" w:tplc="042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MrewNDCzNDQwNjVU0lEKTi0uzszPAykwqgUAZkr+3iwAAAA="/>
  </w:docVars>
  <w:rsids>
    <w:rsidRoot w:val="00D921E9"/>
    <w:rsid w:val="00010B51"/>
    <w:rsid w:val="000638A8"/>
    <w:rsid w:val="00077247"/>
    <w:rsid w:val="000B5242"/>
    <w:rsid w:val="000C0929"/>
    <w:rsid w:val="000C270A"/>
    <w:rsid w:val="000E5BAD"/>
    <w:rsid w:val="00103606"/>
    <w:rsid w:val="00107DE2"/>
    <w:rsid w:val="00124C73"/>
    <w:rsid w:val="001665A9"/>
    <w:rsid w:val="001D78C9"/>
    <w:rsid w:val="001F4C4A"/>
    <w:rsid w:val="0022200B"/>
    <w:rsid w:val="002235C8"/>
    <w:rsid w:val="00260FC6"/>
    <w:rsid w:val="00270959"/>
    <w:rsid w:val="002D3A51"/>
    <w:rsid w:val="00330EF3"/>
    <w:rsid w:val="003756A6"/>
    <w:rsid w:val="00444360"/>
    <w:rsid w:val="00446C03"/>
    <w:rsid w:val="00487A9E"/>
    <w:rsid w:val="004A0270"/>
    <w:rsid w:val="004E4CDC"/>
    <w:rsid w:val="00532FDF"/>
    <w:rsid w:val="0053635A"/>
    <w:rsid w:val="00540C40"/>
    <w:rsid w:val="005A7194"/>
    <w:rsid w:val="005B34E8"/>
    <w:rsid w:val="005D5878"/>
    <w:rsid w:val="005E14CB"/>
    <w:rsid w:val="005E541E"/>
    <w:rsid w:val="00630066"/>
    <w:rsid w:val="006406B9"/>
    <w:rsid w:val="00652499"/>
    <w:rsid w:val="0067389B"/>
    <w:rsid w:val="006D686E"/>
    <w:rsid w:val="006F066A"/>
    <w:rsid w:val="006F1A87"/>
    <w:rsid w:val="006F20E3"/>
    <w:rsid w:val="006F3F04"/>
    <w:rsid w:val="00702A56"/>
    <w:rsid w:val="00781EAF"/>
    <w:rsid w:val="00854C7B"/>
    <w:rsid w:val="008B71F2"/>
    <w:rsid w:val="008C1D34"/>
    <w:rsid w:val="008F6F76"/>
    <w:rsid w:val="00903E41"/>
    <w:rsid w:val="009155DC"/>
    <w:rsid w:val="009A01E5"/>
    <w:rsid w:val="009D6828"/>
    <w:rsid w:val="00A378C8"/>
    <w:rsid w:val="00A61564"/>
    <w:rsid w:val="00A615EA"/>
    <w:rsid w:val="00AA5E18"/>
    <w:rsid w:val="00AA6677"/>
    <w:rsid w:val="00AB6BBD"/>
    <w:rsid w:val="00AE61A4"/>
    <w:rsid w:val="00B21E8C"/>
    <w:rsid w:val="00B25FFE"/>
    <w:rsid w:val="00B52A65"/>
    <w:rsid w:val="00B843BE"/>
    <w:rsid w:val="00B9355A"/>
    <w:rsid w:val="00BA1C6A"/>
    <w:rsid w:val="00BA4100"/>
    <w:rsid w:val="00BC1AE2"/>
    <w:rsid w:val="00BD392A"/>
    <w:rsid w:val="00C1112B"/>
    <w:rsid w:val="00C32050"/>
    <w:rsid w:val="00CA4C25"/>
    <w:rsid w:val="00CC3837"/>
    <w:rsid w:val="00D34F67"/>
    <w:rsid w:val="00D76B91"/>
    <w:rsid w:val="00D83BEE"/>
    <w:rsid w:val="00D921E9"/>
    <w:rsid w:val="00D94450"/>
    <w:rsid w:val="00DC6776"/>
    <w:rsid w:val="00DF3859"/>
    <w:rsid w:val="00E00EC1"/>
    <w:rsid w:val="00E10FAE"/>
    <w:rsid w:val="00E16642"/>
    <w:rsid w:val="00E43B07"/>
    <w:rsid w:val="00EA6DD0"/>
    <w:rsid w:val="00EB00D4"/>
    <w:rsid w:val="00EF1C45"/>
    <w:rsid w:val="00F015E5"/>
    <w:rsid w:val="00F3672F"/>
    <w:rsid w:val="00F86743"/>
    <w:rsid w:val="00FD78CC"/>
    <w:rsid w:val="0881932E"/>
    <w:rsid w:val="088EEAC2"/>
    <w:rsid w:val="09011481"/>
    <w:rsid w:val="0A41B871"/>
    <w:rsid w:val="17EFA98A"/>
    <w:rsid w:val="1B9CE35E"/>
    <w:rsid w:val="1EBCA567"/>
    <w:rsid w:val="2062D850"/>
    <w:rsid w:val="2535EC64"/>
    <w:rsid w:val="260C987C"/>
    <w:rsid w:val="2650D496"/>
    <w:rsid w:val="2E1655DE"/>
    <w:rsid w:val="354A2808"/>
    <w:rsid w:val="39A686A8"/>
    <w:rsid w:val="3E5E5E27"/>
    <w:rsid w:val="57FC281A"/>
    <w:rsid w:val="58331A98"/>
    <w:rsid w:val="5BD183CF"/>
    <w:rsid w:val="6421D6BC"/>
    <w:rsid w:val="6AB5F666"/>
    <w:rsid w:val="7443B04F"/>
    <w:rsid w:val="79D1717B"/>
    <w:rsid w:val="7B8D25BD"/>
    <w:rsid w:val="7CD04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327E1EF"/>
  <w15:chartTrackingRefBased/>
  <w15:docId w15:val="{046E5CD1-086B-492E-83C3-DA995C7FC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lv-LV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6642"/>
    <w:pPr>
      <w:widowControl w:val="0"/>
      <w:spacing w:after="200" w:line="276" w:lineRule="auto"/>
      <w:jc w:val="left"/>
    </w:pPr>
    <w:rPr>
      <w:rFonts w:ascii="Calibri" w:eastAsia="Calibri" w:hAnsi="Calibr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21E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21E9"/>
    <w:rPr>
      <w:rFonts w:ascii="Calibri" w:eastAsia="Calibri" w:hAnsi="Calibri"/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921E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21E9"/>
    <w:rPr>
      <w:rFonts w:ascii="Calibri" w:eastAsia="Calibri" w:hAnsi="Calibri"/>
      <w:sz w:val="22"/>
      <w:szCs w:val="22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54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41E"/>
    <w:rPr>
      <w:rFonts w:ascii="Segoe UI" w:eastAsia="Calibri" w:hAnsi="Segoe UI" w:cs="Segoe UI"/>
      <w:sz w:val="18"/>
      <w:szCs w:val="18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330EF3"/>
  </w:style>
  <w:style w:type="character" w:styleId="CommentReference">
    <w:name w:val="annotation reference"/>
    <w:basedOn w:val="DefaultParagraphFont"/>
    <w:uiPriority w:val="99"/>
    <w:semiHidden/>
    <w:unhideWhenUsed/>
    <w:rsid w:val="00BA1C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1C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1C6A"/>
    <w:rPr>
      <w:rFonts w:ascii="Calibri" w:eastAsia="Calibri" w:hAnsi="Calibri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1C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1C6A"/>
    <w:rPr>
      <w:rFonts w:ascii="Calibri" w:eastAsia="Calibri" w:hAnsi="Calibri"/>
      <w:b/>
      <w:bCs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EF1C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00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2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6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ABA6FCA733484E9599B32B1E100AB7" ma:contentTypeVersion="7" ma:contentTypeDescription="Create a new document." ma:contentTypeScope="" ma:versionID="8b7961fee5e13fba4895b9be97eb570d">
  <xsd:schema xmlns:xsd="http://www.w3.org/2001/XMLSchema" xmlns:xs="http://www.w3.org/2001/XMLSchema" xmlns:p="http://schemas.microsoft.com/office/2006/metadata/properties" xmlns:ns3="e48ac274-d77c-4eb1-aede-07e1b47cc5d2" xmlns:ns4="cca0bfdb-840c-48e8-b283-fb8fbff40316" targetNamespace="http://schemas.microsoft.com/office/2006/metadata/properties" ma:root="true" ma:fieldsID="99eedbae0caec444f0f57e88e216a0c7" ns3:_="" ns4:_="">
    <xsd:import namespace="e48ac274-d77c-4eb1-aede-07e1b47cc5d2"/>
    <xsd:import namespace="cca0bfdb-840c-48e8-b283-fb8fbff4031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8ac274-d77c-4eb1-aede-07e1b47cc5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a0bfdb-840c-48e8-b283-fb8fbff4031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8404708-4AE8-4D67-9985-907B80729D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603161E-E563-44C4-BCC9-1EE6CE2421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8ac274-d77c-4eb1-aede-07e1b47cc5d2"/>
    <ds:schemaRef ds:uri="cca0bfdb-840c-48e8-b283-fb8fbff403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55F394B-8E3F-40B6-9320-EF124335791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5EF3767-4A72-4F85-A673-E11E5EBEE32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86</Words>
  <Characters>1133</Characters>
  <Application>Microsoft Office Word</Application>
  <DocSecurity>4</DocSecurity>
  <Lines>9</Lines>
  <Paragraphs>6</Paragraphs>
  <ScaleCrop>false</ScaleCrop>
  <HeadingPairs>
    <vt:vector size="2" baseType="variant">
      <vt:variant>
        <vt:lpstr>Nosaukum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kursa pieteikums</dc:title>
  <dc:subject/>
  <dc:creator>Anete Vitjazeva</dc:creator>
  <cp:keywords/>
  <dc:description/>
  <cp:lastModifiedBy>Zane Gorškova</cp:lastModifiedBy>
  <cp:revision>2</cp:revision>
  <cp:lastPrinted>2019-02-07T07:51:00Z</cp:lastPrinted>
  <dcterms:created xsi:type="dcterms:W3CDTF">2022-10-24T11:33:00Z</dcterms:created>
  <dcterms:modified xsi:type="dcterms:W3CDTF">2022-10-24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ABA6FCA733484E9599B32B1E100AB7</vt:lpwstr>
  </property>
</Properties>
</file>